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636" w:type="dxa"/>
        <w:tblLook w:val="04A0" w:firstRow="1" w:lastRow="0" w:firstColumn="1" w:lastColumn="0" w:noHBand="0" w:noVBand="1"/>
      </w:tblPr>
      <w:tblGrid>
        <w:gridCol w:w="10636"/>
      </w:tblGrid>
      <w:tr w:rsidR="00E63D35" w14:paraId="57C85054" w14:textId="77777777" w:rsidTr="00E63D35">
        <w:trPr>
          <w:trHeight w:val="322"/>
        </w:trPr>
        <w:tc>
          <w:tcPr>
            <w:tcW w:w="10636" w:type="dxa"/>
          </w:tcPr>
          <w:p w14:paraId="4DBFF289" w14:textId="54165884" w:rsidR="00E63D35" w:rsidRDefault="00E63D35">
            <w:r>
              <w:t xml:space="preserve">Cost Function </w:t>
            </w:r>
            <w:proofErr w:type="gramStart"/>
            <w:r>
              <w:t>For</w:t>
            </w:r>
            <w:proofErr w:type="gramEnd"/>
            <w:r>
              <w:t xml:space="preserve"> Neural Network</w:t>
            </w:r>
          </w:p>
        </w:tc>
      </w:tr>
      <w:tr w:rsidR="00E63D35" w14:paraId="3AA22578" w14:textId="77777777" w:rsidTr="00E63D35">
        <w:trPr>
          <w:trHeight w:val="338"/>
        </w:trPr>
        <w:tc>
          <w:tcPr>
            <w:tcW w:w="10636" w:type="dxa"/>
          </w:tcPr>
          <w:p w14:paraId="0C16727A" w14:textId="77777777" w:rsidR="00E63D35" w:rsidRDefault="00E63D35">
            <w:r>
              <w:rPr>
                <w:noProof/>
              </w:rPr>
              <w:drawing>
                <wp:inline distT="0" distB="0" distL="0" distR="0" wp14:anchorId="6E5D87A3" wp14:editId="36B872CE">
                  <wp:extent cx="6591300" cy="555859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69162" cy="56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E95DE6" w14:textId="77777777" w:rsidR="00634D2C" w:rsidRDefault="00634D2C" w:rsidP="00634D2C">
            <w:r>
              <w:t xml:space="preserve">h(x) &amp; y = m * k matrix </w:t>
            </w:r>
          </w:p>
          <w:p w14:paraId="0BAB2587" w14:textId="77777777" w:rsidR="00634D2C" w:rsidRDefault="00634D2C" w:rsidP="00634D2C">
            <w:pPr>
              <w:pStyle w:val="ListParagraph"/>
              <w:numPr>
                <w:ilvl w:val="0"/>
                <w:numId w:val="1"/>
              </w:numPr>
              <w:ind w:firstLineChars="0"/>
              <w:rPr>
                <w:i/>
              </w:rPr>
            </w:pPr>
            <w:r w:rsidRPr="00634D2C">
              <w:rPr>
                <w:i/>
              </w:rPr>
              <w:t xml:space="preserve">sum over the difference in </w:t>
            </w:r>
            <w:r>
              <w:rPr>
                <w:i/>
              </w:rPr>
              <w:t>rows</w:t>
            </w:r>
          </w:p>
          <w:p w14:paraId="0FB4A88F" w14:textId="1CBFF873" w:rsidR="00634D2C" w:rsidRPr="00634D2C" w:rsidRDefault="00634D2C" w:rsidP="00634D2C">
            <w:pPr>
              <w:pStyle w:val="ListParagraph"/>
              <w:numPr>
                <w:ilvl w:val="0"/>
                <w:numId w:val="1"/>
              </w:numPr>
              <w:ind w:firstLineChars="0"/>
              <w:rPr>
                <w:i/>
              </w:rPr>
            </w:pPr>
            <w:r w:rsidRPr="00634D2C">
              <w:rPr>
                <w:i/>
              </w:rPr>
              <w:t>then sum over columns)</w:t>
            </w:r>
          </w:p>
          <w:p w14:paraId="121675D4" w14:textId="77777777" w:rsidR="00634D2C" w:rsidRDefault="00634D2C" w:rsidP="00634D2C">
            <w:r>
              <w:t xml:space="preserve">theta = (#layers-1) * (#hypothesis * # feature) </w:t>
            </w:r>
          </w:p>
          <w:p w14:paraId="2B9F915F" w14:textId="3A52DB67" w:rsidR="00634D2C" w:rsidRDefault="00634D2C" w:rsidP="00634D2C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sum thetas of hypothesis into 1 hypothesis</w:t>
            </w:r>
          </w:p>
          <w:p w14:paraId="1EDADEC8" w14:textId="2C1BDE74" w:rsidR="00634D2C" w:rsidRDefault="00634D2C" w:rsidP="00634D2C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sum all features into 1</w:t>
            </w:r>
          </w:p>
          <w:p w14:paraId="3ABE8932" w14:textId="2559EC6D" w:rsidR="00634D2C" w:rsidRPr="003409C7" w:rsidRDefault="00634D2C" w:rsidP="00CE0942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sum theses number for theta between different layer</w:t>
            </w:r>
          </w:p>
        </w:tc>
      </w:tr>
    </w:tbl>
    <w:p w14:paraId="01CB3594" w14:textId="2B85B4E1" w:rsidR="008D31E7" w:rsidRDefault="008D31E7"/>
    <w:p w14:paraId="4378F68D" w14:textId="77777777" w:rsidR="008D31E7" w:rsidRDefault="008D31E7">
      <w:pPr>
        <w:widowControl/>
        <w:jc w:val="left"/>
      </w:pPr>
      <w:r>
        <w:br w:type="page"/>
      </w:r>
    </w:p>
    <w:p w14:paraId="1C881476" w14:textId="6A75E07A" w:rsidR="00533839" w:rsidRDefault="00A4055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28DD0B" wp14:editId="6D8D51D6">
                <wp:simplePos x="0" y="0"/>
                <wp:positionH relativeFrom="column">
                  <wp:posOffset>1237615</wp:posOffset>
                </wp:positionH>
                <wp:positionV relativeFrom="paragraph">
                  <wp:posOffset>8143875</wp:posOffset>
                </wp:positionV>
                <wp:extent cx="657225" cy="847725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7225" cy="847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28AD42" w14:textId="47DC8BAB" w:rsidR="00A40558" w:rsidRPr="00A40558" w:rsidRDefault="00A40558" w:rsidP="00A40558">
                            <w:pPr>
                              <w:jc w:val="center"/>
                              <w:rPr>
                                <w:rFonts w:hint="eastAsia"/>
                                <w:b/>
                              </w:rPr>
                            </w:pPr>
                            <w:r w:rsidRPr="00A40558">
                              <w:rPr>
                                <w:rFonts w:hint="eastAsia"/>
                                <w:b/>
                              </w:rPr>
                              <w:t>-</w:t>
                            </w:r>
                            <w:r w:rsidRPr="00A40558">
                              <w:rPr>
                                <w:b/>
                              </w:rPr>
                              <w:t>----</w:t>
                            </w:r>
                          </w:p>
                          <w:p w14:paraId="04B356EF" w14:textId="6F1AB69C" w:rsidR="00A40558" w:rsidRPr="00A40558" w:rsidRDefault="00A40558" w:rsidP="00A40558">
                            <w:pPr>
                              <w:jc w:val="center"/>
                              <w:rPr>
                                <w:rFonts w:hint="eastAsia"/>
                                <w:b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A40558">
                              <w:rPr>
                                <w:b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28DD0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97.45pt;margin-top:641.25pt;width:51.75pt;height:6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" filled="f" stroked="f" strokeweight=".5pt">
                <v:textbox>
                  <w:txbxContent>
                    <w:p w14:paraId="1B28AD42" w14:textId="47DC8BAB" w:rsidR="00A40558" w:rsidRPr="00A40558" w:rsidRDefault="00A40558" w:rsidP="00A40558">
                      <w:pPr>
                        <w:jc w:val="center"/>
                        <w:rPr>
                          <w:rFonts w:hint="eastAsia"/>
                          <w:b/>
                        </w:rPr>
                      </w:pPr>
                      <w:r w:rsidRPr="00A40558">
                        <w:rPr>
                          <w:rFonts w:hint="eastAsia"/>
                          <w:b/>
                        </w:rPr>
                        <w:t>-</w:t>
                      </w:r>
                      <w:r w:rsidRPr="00A40558">
                        <w:rPr>
                          <w:b/>
                        </w:rPr>
                        <w:t>----</w:t>
                      </w:r>
                    </w:p>
                    <w:p w14:paraId="04B356EF" w14:textId="6F1AB69C" w:rsidR="00A40558" w:rsidRPr="00A40558" w:rsidRDefault="00A40558" w:rsidP="00A40558">
                      <w:pPr>
                        <w:jc w:val="center"/>
                        <w:rPr>
                          <w:rFonts w:hint="eastAsia"/>
                          <w:b/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A40558">
                        <w:rPr>
                          <w:b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636" w:type="dxa"/>
        <w:tblLook w:val="04A0" w:firstRow="1" w:lastRow="0" w:firstColumn="1" w:lastColumn="0" w:noHBand="0" w:noVBand="1"/>
      </w:tblPr>
      <w:tblGrid>
        <w:gridCol w:w="10636"/>
      </w:tblGrid>
      <w:tr w:rsidR="008D31E7" w:rsidRPr="00786450" w14:paraId="138E4853" w14:textId="77777777" w:rsidTr="009650B3">
        <w:trPr>
          <w:trHeight w:val="322"/>
        </w:trPr>
        <w:tc>
          <w:tcPr>
            <w:tcW w:w="10636" w:type="dxa"/>
          </w:tcPr>
          <w:p w14:paraId="2B41BA21" w14:textId="7A0A66AF" w:rsidR="008D31E7" w:rsidRPr="00786450" w:rsidRDefault="008D31E7" w:rsidP="009650B3">
            <w:pPr>
              <w:rPr>
                <w:b/>
              </w:rPr>
            </w:pPr>
            <w:r w:rsidRPr="00786450">
              <w:rPr>
                <w:rFonts w:hint="eastAsia"/>
                <w:b/>
              </w:rPr>
              <w:t>De</w:t>
            </w:r>
            <w:r w:rsidRPr="00786450">
              <w:rPr>
                <w:b/>
              </w:rPr>
              <w:t>rivative term of neural network</w:t>
            </w:r>
            <w:r w:rsidR="00396FD8" w:rsidRPr="00786450">
              <w:rPr>
                <w:b/>
              </w:rPr>
              <w:t xml:space="preserve"> – Backpropagation algorithm</w:t>
            </w:r>
          </w:p>
        </w:tc>
      </w:tr>
      <w:tr w:rsidR="008D31E7" w:rsidRPr="00786450" w14:paraId="501D05B5" w14:textId="77777777" w:rsidTr="009650B3">
        <w:trPr>
          <w:trHeight w:val="338"/>
        </w:trPr>
        <w:tc>
          <w:tcPr>
            <w:tcW w:w="10636" w:type="dxa"/>
          </w:tcPr>
          <w:p w14:paraId="547964CE" w14:textId="1DCABA3D" w:rsidR="008D31E7" w:rsidRPr="00786450" w:rsidRDefault="001757C5" w:rsidP="009650B3">
            <w:pPr>
              <w:rPr>
                <w:b/>
              </w:rPr>
            </w:pPr>
            <w:r w:rsidRPr="00786450">
              <w:rPr>
                <w:b/>
              </w:rPr>
              <w:t xml:space="preserve"> </w:t>
            </w:r>
            <w:r w:rsidR="00771DB5" w:rsidRPr="00786450">
              <w:rPr>
                <w:b/>
              </w:rPr>
              <w:t>Intuition</w:t>
            </w:r>
          </w:p>
        </w:tc>
      </w:tr>
      <w:tr w:rsidR="008D31E7" w14:paraId="757DC1DF" w14:textId="77777777" w:rsidTr="009650B3">
        <w:trPr>
          <w:trHeight w:val="322"/>
        </w:trPr>
        <w:tc>
          <w:tcPr>
            <w:tcW w:w="10636" w:type="dxa"/>
          </w:tcPr>
          <w:p w14:paraId="7D353527" w14:textId="343875A0" w:rsidR="008D31E7" w:rsidRDefault="00771DB5" w:rsidP="00847202">
            <w:pPr>
              <w:tabs>
                <w:tab w:val="left" w:pos="6060"/>
              </w:tabs>
            </w:pPr>
            <w:r>
              <w:rPr>
                <w:noProof/>
              </w:rPr>
              <w:drawing>
                <wp:inline distT="0" distB="0" distL="0" distR="0" wp14:anchorId="400EBEDC" wp14:editId="5241C7F3">
                  <wp:extent cx="2400301" cy="314325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5364" cy="316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47202">
              <w:tab/>
            </w:r>
          </w:p>
          <w:p w14:paraId="75053A70" w14:textId="77777777" w:rsidR="00E62BBD" w:rsidRDefault="00E62BBD" w:rsidP="00847202">
            <w:pPr>
              <w:tabs>
                <w:tab w:val="left" w:pos="6060"/>
              </w:tabs>
            </w:pPr>
          </w:p>
          <w:p w14:paraId="70451EDA" w14:textId="4BD6D199" w:rsidR="00847202" w:rsidRPr="00786450" w:rsidRDefault="00847202" w:rsidP="00847202">
            <w:pPr>
              <w:tabs>
                <w:tab w:val="left" w:pos="6060"/>
              </w:tabs>
              <w:rPr>
                <w:b/>
              </w:rPr>
            </w:pPr>
            <w:r w:rsidRPr="00786450">
              <w:rPr>
                <w:b/>
              </w:rPr>
              <w:t>Compute error for each output unit</w:t>
            </w:r>
          </w:p>
          <w:p w14:paraId="0B33B83F" w14:textId="2E838117" w:rsidR="00847202" w:rsidRDefault="00847202" w:rsidP="00847202">
            <w:pPr>
              <w:tabs>
                <w:tab w:val="left" w:pos="6060"/>
              </w:tabs>
            </w:pPr>
            <w:r>
              <w:t>L = 4</w:t>
            </w:r>
          </w:p>
          <w:p w14:paraId="60A93083" w14:textId="77777777" w:rsidR="00847202" w:rsidRDefault="00847202" w:rsidP="00847202">
            <w:pPr>
              <w:tabs>
                <w:tab w:val="left" w:pos="6060"/>
              </w:tabs>
            </w:pPr>
            <w:r>
              <w:rPr>
                <w:noProof/>
              </w:rPr>
              <w:drawing>
                <wp:inline distT="0" distB="0" distL="0" distR="0" wp14:anchorId="79DCFD0F" wp14:editId="07427191">
                  <wp:extent cx="1352550" cy="31398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8962" cy="315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6D43CB9" w14:textId="77777777" w:rsidR="00E62BBD" w:rsidRDefault="00E62BBD" w:rsidP="00847202">
            <w:pPr>
              <w:tabs>
                <w:tab w:val="left" w:pos="6060"/>
              </w:tabs>
            </w:pPr>
          </w:p>
          <w:p w14:paraId="1104BCA7" w14:textId="77777777" w:rsidR="00E62BBD" w:rsidRPr="00E62BBD" w:rsidRDefault="00E62BBD" w:rsidP="00847202">
            <w:pPr>
              <w:tabs>
                <w:tab w:val="left" w:pos="6060"/>
              </w:tabs>
              <w:rPr>
                <w:b/>
              </w:rPr>
            </w:pPr>
            <w:r w:rsidRPr="00E62BBD">
              <w:rPr>
                <w:rFonts w:hint="eastAsia"/>
                <w:b/>
              </w:rPr>
              <w:t>U</w:t>
            </w:r>
            <w:r w:rsidRPr="00E62BBD">
              <w:rPr>
                <w:b/>
              </w:rPr>
              <w:t>se the error term of the last layer to compute the error in the earlier layers</w:t>
            </w:r>
          </w:p>
          <w:p w14:paraId="3AD87CD3" w14:textId="1D99BB9D" w:rsidR="00E62BBD" w:rsidRDefault="000247E9" w:rsidP="00847202">
            <w:pPr>
              <w:tabs>
                <w:tab w:val="left" w:pos="6060"/>
              </w:tabs>
            </w:pPr>
            <w:r>
              <w:rPr>
                <w:noProof/>
              </w:rPr>
              <w:drawing>
                <wp:inline distT="0" distB="0" distL="0" distR="0" wp14:anchorId="2DBF27DD" wp14:editId="2D5AD1C4">
                  <wp:extent cx="4370746" cy="119062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13080" r="12863" b="21519"/>
                          <a:stretch/>
                        </pic:blipFill>
                        <pic:spPr bwMode="auto">
                          <a:xfrm>
                            <a:off x="0" y="0"/>
                            <a:ext cx="4382494" cy="11938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F60E8B6" w14:textId="0B0405B2" w:rsidR="00BA69AC" w:rsidRDefault="00BA69AC" w:rsidP="00847202">
            <w:pPr>
              <w:tabs>
                <w:tab w:val="left" w:pos="6060"/>
              </w:tabs>
            </w:pPr>
            <w:r>
              <w:rPr>
                <w:rFonts w:hint="eastAsia"/>
              </w:rPr>
              <w:t>Note:</w:t>
            </w:r>
          </w:p>
          <w:p w14:paraId="56EDFA0C" w14:textId="5020FF89" w:rsidR="007C1667" w:rsidRDefault="007C1667" w:rsidP="00847202">
            <w:pPr>
              <w:tabs>
                <w:tab w:val="left" w:pos="6060"/>
              </w:tabs>
            </w:pPr>
            <w:r>
              <w:t>g</w:t>
            </w:r>
            <w:proofErr w:type="gramStart"/>
            <w:r>
              <w:t>’</w:t>
            </w:r>
            <w:r w:rsidR="0063095A">
              <w:t>(</w:t>
            </w:r>
            <w:proofErr w:type="gramEnd"/>
            <w:r w:rsidR="0063095A">
              <w:t>3)</w:t>
            </w:r>
            <w:r>
              <w:t xml:space="preserve"> = </w:t>
            </w:r>
            <w:r w:rsidR="0063095A">
              <w:t>derivative of activation of function g by input value z(3)</w:t>
            </w:r>
          </w:p>
          <w:p w14:paraId="1CF7FC72" w14:textId="05C5C7D7" w:rsidR="0063095A" w:rsidRDefault="0063095A" w:rsidP="00847202">
            <w:pPr>
              <w:tabs>
                <w:tab w:val="left" w:pos="6060"/>
              </w:tabs>
            </w:pPr>
            <w:r>
              <w:t>g</w:t>
            </w:r>
            <w:proofErr w:type="gramStart"/>
            <w:r>
              <w:t>’(</w:t>
            </w:r>
            <w:proofErr w:type="gramEnd"/>
            <w:r>
              <w:t>3) = a(3) .* (1-a(3))</w:t>
            </w:r>
          </w:p>
          <w:p w14:paraId="1E66356A" w14:textId="2AC31A3F" w:rsidR="00F51E05" w:rsidRDefault="00BA69AC" w:rsidP="00847202">
            <w:pPr>
              <w:tabs>
                <w:tab w:val="left" w:pos="6060"/>
              </w:tabs>
            </w:pPr>
            <w:r>
              <w:rPr>
                <w:rFonts w:hint="eastAsia"/>
              </w:rPr>
              <w:t xml:space="preserve">no </w:t>
            </w:r>
            <w:proofErr w:type="gramStart"/>
            <w:r>
              <w:rPr>
                <w:rFonts w:hint="eastAsia"/>
              </w:rPr>
              <w:t>delta(</w:t>
            </w:r>
            <w:proofErr w:type="gramEnd"/>
            <w:r>
              <w:rPr>
                <w:rFonts w:hint="eastAsia"/>
              </w:rPr>
              <w:t>1) because x = input</w:t>
            </w:r>
          </w:p>
          <w:p w14:paraId="0470C68D" w14:textId="1E397C67" w:rsidR="00F51E05" w:rsidRDefault="00F51E05" w:rsidP="00847202">
            <w:pPr>
              <w:tabs>
                <w:tab w:val="left" w:pos="6060"/>
              </w:tabs>
            </w:pPr>
          </w:p>
        </w:tc>
      </w:tr>
      <w:tr w:rsidR="008D31E7" w14:paraId="73D705B1" w14:textId="77777777" w:rsidTr="009650B3">
        <w:trPr>
          <w:trHeight w:val="338"/>
        </w:trPr>
        <w:tc>
          <w:tcPr>
            <w:tcW w:w="10636" w:type="dxa"/>
          </w:tcPr>
          <w:p w14:paraId="7483801E" w14:textId="12E1E29B" w:rsidR="008D31E7" w:rsidRPr="003B4106" w:rsidRDefault="00B22ABC" w:rsidP="009650B3">
            <w:pPr>
              <w:rPr>
                <w:b/>
              </w:rPr>
            </w:pPr>
            <w:r w:rsidRPr="003B4106">
              <w:rPr>
                <w:rFonts w:hint="eastAsia"/>
                <w:b/>
              </w:rPr>
              <w:t>Bac</w:t>
            </w:r>
            <w:r w:rsidRPr="003B4106">
              <w:rPr>
                <w:b/>
              </w:rPr>
              <w:t>kpropagation algorithm</w:t>
            </w:r>
          </w:p>
        </w:tc>
      </w:tr>
      <w:tr w:rsidR="008D31E7" w14:paraId="4296509D" w14:textId="77777777" w:rsidTr="009650B3">
        <w:trPr>
          <w:trHeight w:val="322"/>
        </w:trPr>
        <w:tc>
          <w:tcPr>
            <w:tcW w:w="10636" w:type="dxa"/>
          </w:tcPr>
          <w:p w14:paraId="78A9A408" w14:textId="4748DF58" w:rsidR="008D31E7" w:rsidRDefault="003B4106" w:rsidP="009650B3">
            <w:r>
              <w:rPr>
                <w:noProof/>
              </w:rPr>
              <w:drawing>
                <wp:inline distT="0" distB="0" distL="0" distR="0" wp14:anchorId="510DF5A9" wp14:editId="44383472">
                  <wp:extent cx="5459745" cy="2152650"/>
                  <wp:effectExtent l="0" t="0" r="762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5268" cy="21548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AD0C82" w14:textId="666DE627" w:rsidR="00E93BC5" w:rsidRDefault="00E93BC5" w:rsidP="009650B3">
            <w:r>
              <w:t xml:space="preserve">    </w:t>
            </w:r>
            <w:r>
              <w:rPr>
                <w:noProof/>
              </w:rPr>
              <w:drawing>
                <wp:inline distT="0" distB="0" distL="0" distR="0" wp14:anchorId="21235F54" wp14:editId="650CE857">
                  <wp:extent cx="2552700" cy="346129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9758" cy="351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5E7E37" w14:textId="50DF1953" w:rsidR="00500374" w:rsidRDefault="00500374" w:rsidP="009650B3"/>
          <w:p w14:paraId="28489E45" w14:textId="77777777" w:rsidR="00422D6A" w:rsidRDefault="00422D6A" w:rsidP="009650B3"/>
          <w:p w14:paraId="1B024ED0" w14:textId="07F55977" w:rsidR="00422D6A" w:rsidRDefault="00422D6A" w:rsidP="009650B3">
            <w:r>
              <w:rPr>
                <w:noProof/>
              </w:rPr>
              <w:drawing>
                <wp:inline distT="0" distB="0" distL="0" distR="0" wp14:anchorId="42FA6A6F" wp14:editId="0B66E975">
                  <wp:extent cx="2524125" cy="67004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5463" cy="670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B54FF">
              <w:rPr>
                <w:rFonts w:hint="eastAsia"/>
              </w:rPr>
              <w:t xml:space="preserve"> == </w:t>
            </w:r>
            <w:r w:rsidR="00AB54FF">
              <w:rPr>
                <w:noProof/>
              </w:rPr>
              <w:drawing>
                <wp:inline distT="0" distB="0" distL="0" distR="0" wp14:anchorId="5600C758" wp14:editId="76EC5AA6">
                  <wp:extent cx="1752600" cy="47625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1B02A8" w14:textId="77777777" w:rsidR="008D31E7" w:rsidRDefault="008D31E7"/>
    <w:p w14:paraId="7FC48170" w14:textId="089F7F67" w:rsidR="001F0498" w:rsidRDefault="001F0498">
      <w:pPr>
        <w:widowControl/>
        <w:jc w:val="left"/>
      </w:pPr>
      <w:r>
        <w:br w:type="page"/>
      </w:r>
      <w:bookmarkStart w:id="0" w:name="_GoBack"/>
      <w:bookmarkEnd w:id="0"/>
    </w:p>
    <w:p w14:paraId="69E74AB0" w14:textId="6DCC03B8" w:rsidR="00996F7A" w:rsidRPr="0040316A" w:rsidRDefault="001F0498" w:rsidP="004E1581">
      <w:pPr>
        <w:jc w:val="center"/>
        <w:rPr>
          <w:b/>
        </w:rPr>
      </w:pPr>
      <w:r w:rsidRPr="0040316A">
        <w:rPr>
          <w:rFonts w:hint="eastAsia"/>
          <w:b/>
        </w:rPr>
        <w:lastRenderedPageBreak/>
        <w:t>U</w:t>
      </w:r>
      <w:r w:rsidRPr="0040316A">
        <w:rPr>
          <w:b/>
        </w:rPr>
        <w:t>nrolling matrices of theta into vectors</w:t>
      </w:r>
    </w:p>
    <w:tbl>
      <w:tblPr>
        <w:tblStyle w:val="TableGrid"/>
        <w:tblW w:w="10636" w:type="dxa"/>
        <w:tblLook w:val="04A0" w:firstRow="1" w:lastRow="0" w:firstColumn="1" w:lastColumn="0" w:noHBand="0" w:noVBand="1"/>
      </w:tblPr>
      <w:tblGrid>
        <w:gridCol w:w="10636"/>
      </w:tblGrid>
      <w:tr w:rsidR="001F0498" w:rsidRPr="0040316A" w14:paraId="5D1EB9A6" w14:textId="77777777" w:rsidTr="00CC246C">
        <w:trPr>
          <w:trHeight w:val="322"/>
        </w:trPr>
        <w:tc>
          <w:tcPr>
            <w:tcW w:w="10636" w:type="dxa"/>
          </w:tcPr>
          <w:p w14:paraId="0A5795E9" w14:textId="198DBB5E" w:rsidR="001F0498" w:rsidRPr="0040316A" w:rsidRDefault="00E60B0F" w:rsidP="00CC246C">
            <w:pPr>
              <w:rPr>
                <w:b/>
              </w:rPr>
            </w:pPr>
            <w:r w:rsidRPr="0040316A">
              <w:rPr>
                <w:rFonts w:hint="eastAsia"/>
                <w:b/>
              </w:rPr>
              <w:t>Recal</w:t>
            </w:r>
            <w:r w:rsidRPr="0040316A">
              <w:rPr>
                <w:b/>
              </w:rPr>
              <w:t>l</w:t>
            </w:r>
          </w:p>
        </w:tc>
      </w:tr>
      <w:tr w:rsidR="001F0498" w14:paraId="671F4D31" w14:textId="77777777" w:rsidTr="00CC246C">
        <w:trPr>
          <w:trHeight w:val="322"/>
        </w:trPr>
        <w:tc>
          <w:tcPr>
            <w:tcW w:w="10636" w:type="dxa"/>
          </w:tcPr>
          <w:p w14:paraId="51D75273" w14:textId="77777777" w:rsidR="001F0498" w:rsidRDefault="001F0498" w:rsidP="00CC246C"/>
          <w:p w14:paraId="6B229CB4" w14:textId="77777777" w:rsidR="00105DDF" w:rsidRDefault="00105DDF" w:rsidP="00CC246C">
            <w:r>
              <w:rPr>
                <w:noProof/>
              </w:rPr>
              <w:drawing>
                <wp:inline distT="0" distB="0" distL="0" distR="0" wp14:anchorId="4374C4E8" wp14:editId="71B2C2D5">
                  <wp:extent cx="5438775" cy="63817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87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FBDBDB" w14:textId="77777777" w:rsidR="0095359F" w:rsidRDefault="0095359F" w:rsidP="00CC246C"/>
          <w:p w14:paraId="7F2103FC" w14:textId="77777777" w:rsidR="0095359F" w:rsidRDefault="0095359F" w:rsidP="00CC246C">
            <w:r>
              <w:rPr>
                <w:noProof/>
              </w:rPr>
              <w:drawing>
                <wp:inline distT="0" distB="0" distL="0" distR="0" wp14:anchorId="2BFACB7E" wp14:editId="4F5D7D9C">
                  <wp:extent cx="5324475" cy="21907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44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42CF3" w14:textId="77777777" w:rsidR="0095359F" w:rsidRDefault="0095359F" w:rsidP="00CC246C">
            <w:r>
              <w:rPr>
                <w:noProof/>
              </w:rPr>
              <w:drawing>
                <wp:inline distT="0" distB="0" distL="0" distR="0" wp14:anchorId="03966E0C" wp14:editId="3D088173">
                  <wp:extent cx="6381750" cy="17145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17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C5035F" w14:textId="6AC3A286" w:rsidR="0095359F" w:rsidRDefault="0095359F" w:rsidP="00CC246C">
            <w:r>
              <w:t xml:space="preserve">These 2 functions only accept </w:t>
            </w:r>
            <w:proofErr w:type="gramStart"/>
            <w:r>
              <w:t>parameters(</w:t>
            </w:r>
            <w:proofErr w:type="gramEnd"/>
            <w:r>
              <w:t xml:space="preserve">gradient and </w:t>
            </w:r>
            <w:proofErr w:type="spellStart"/>
            <w:r>
              <w:t>initialTheta</w:t>
            </w:r>
            <w:proofErr w:type="spellEnd"/>
            <w:r>
              <w:t>) in vector</w:t>
            </w:r>
          </w:p>
        </w:tc>
      </w:tr>
      <w:tr w:rsidR="001F0498" w:rsidRPr="0040316A" w14:paraId="7CD66611" w14:textId="77777777" w:rsidTr="00CC246C">
        <w:trPr>
          <w:trHeight w:val="322"/>
        </w:trPr>
        <w:tc>
          <w:tcPr>
            <w:tcW w:w="10636" w:type="dxa"/>
          </w:tcPr>
          <w:p w14:paraId="36E15068" w14:textId="7980D7A5" w:rsidR="001F0498" w:rsidRPr="0040316A" w:rsidRDefault="00BC7ADB" w:rsidP="00CC246C">
            <w:pPr>
              <w:rPr>
                <w:b/>
              </w:rPr>
            </w:pPr>
            <w:r w:rsidRPr="0040316A">
              <w:rPr>
                <w:rFonts w:hint="eastAsia"/>
                <w:b/>
              </w:rPr>
              <w:t>Unrolling</w:t>
            </w:r>
          </w:p>
        </w:tc>
      </w:tr>
      <w:tr w:rsidR="001F0498" w14:paraId="254D1713" w14:textId="77777777" w:rsidTr="00CC246C">
        <w:trPr>
          <w:trHeight w:val="322"/>
        </w:trPr>
        <w:tc>
          <w:tcPr>
            <w:tcW w:w="10636" w:type="dxa"/>
          </w:tcPr>
          <w:p w14:paraId="48615316" w14:textId="0A8C27E2" w:rsidR="00BC7ADB" w:rsidRPr="00EE581B" w:rsidRDefault="00BC7ADB" w:rsidP="00CC246C">
            <w:r>
              <w:rPr>
                <w:rFonts w:hint="eastAsia"/>
              </w:rPr>
              <w:t>Assume the neural network looks like</w:t>
            </w:r>
            <w:r w:rsidR="00A5363F">
              <w:t>:</w:t>
            </w:r>
            <w:r>
              <w:rPr>
                <w:rFonts w:hint="eastAsia"/>
              </w:rPr>
              <w:t xml:space="preserve"> 10elements </w:t>
            </w:r>
            <w:r>
              <w:sym w:font="Wingdings" w:char="F0E0"/>
            </w:r>
            <w:r>
              <w:t xml:space="preserve"> 10 elements </w:t>
            </w:r>
            <w:r>
              <w:sym w:font="Wingdings" w:char="F0E0"/>
            </w:r>
            <w:r>
              <w:t xml:space="preserve"> 1 elements</w:t>
            </w:r>
          </w:p>
          <w:p w14:paraId="700E667F" w14:textId="24CDD4C2" w:rsidR="00BC7ADB" w:rsidRDefault="00BC7ADB" w:rsidP="00CC246C">
            <w:r>
              <w:rPr>
                <w:noProof/>
              </w:rPr>
              <w:drawing>
                <wp:inline distT="0" distB="0" distL="0" distR="0" wp14:anchorId="0767D040" wp14:editId="34ACDC73">
                  <wp:extent cx="5286375" cy="4762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476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97ED34" w14:textId="77777777" w:rsidR="00BC7ADB" w:rsidRDefault="00BC7ADB" w:rsidP="00CC246C">
            <w:r>
              <w:t>Put all element of matrices into one big long vector</w:t>
            </w:r>
          </w:p>
          <w:p w14:paraId="6373BFF3" w14:textId="77777777" w:rsidR="00A5363F" w:rsidRDefault="00A5363F" w:rsidP="00CC246C">
            <w:r>
              <w:rPr>
                <w:noProof/>
              </w:rPr>
              <w:drawing>
                <wp:inline distT="0" distB="0" distL="0" distR="0" wp14:anchorId="52DCEAE0" wp14:editId="002B734A">
                  <wp:extent cx="4829175" cy="685800"/>
                  <wp:effectExtent l="0" t="0" r="952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917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CAAE69" w14:textId="77777777" w:rsidR="00D24225" w:rsidRDefault="00D24225" w:rsidP="00CC246C">
            <w:r>
              <w:t>Reshape the matrix according to the size of each layer</w:t>
            </w:r>
          </w:p>
          <w:p w14:paraId="20CA73D4" w14:textId="77777777" w:rsidR="00444A53" w:rsidRDefault="00444A53" w:rsidP="00CC246C">
            <w:r>
              <w:rPr>
                <w:noProof/>
              </w:rPr>
              <w:drawing>
                <wp:inline distT="0" distB="0" distL="0" distR="0" wp14:anchorId="2CF83964" wp14:editId="00333F24">
                  <wp:extent cx="4629150" cy="1944587"/>
                  <wp:effectExtent l="0" t="0" r="0" b="0"/>
                  <wp:docPr id="15" name="Picture 15" descr="https://d3c33hcgiwev3.cloudfront.net/imageAssetProxy.v1/kdK7ubT2EeajLxLfjQiSjg_d35545b8d6b6940e8577b5a8d75c8657_Screenshot-2016-11-27-15.09.24.png?expiry=1535673600000&amp;hmac=4BD8yRoaAoHp0xjYhyv9w-mT1a5vpRoIjm-WyLKxS9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d3c33hcgiwev3.cloudfront.net/imageAssetProxy.v1/kdK7ubT2EeajLxLfjQiSjg_d35545b8d6b6940e8577b5a8d75c8657_Screenshot-2016-11-27-15.09.24.png?expiry=1535673600000&amp;hmac=4BD8yRoaAoHp0xjYhyv9w-mT1a5vpRoIjm-WyLKxS9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239" cy="1951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8169489" w14:textId="4EABA523" w:rsidR="00444A53" w:rsidRDefault="00444A53" w:rsidP="00CC246C">
            <w:r>
              <w:t xml:space="preserve">Vectorized matrix in </w:t>
            </w:r>
            <w:proofErr w:type="spellStart"/>
            <w:r>
              <w:t>costFunction</w:t>
            </w:r>
            <w:proofErr w:type="spellEnd"/>
          </w:p>
        </w:tc>
      </w:tr>
    </w:tbl>
    <w:p w14:paraId="46B78AE0" w14:textId="39E60E7C" w:rsidR="00276CCF" w:rsidRDefault="00276CCF"/>
    <w:p w14:paraId="49C68E7A" w14:textId="77777777" w:rsidR="00276CCF" w:rsidRDefault="00276CCF">
      <w:pPr>
        <w:widowControl/>
        <w:jc w:val="left"/>
      </w:pPr>
      <w:r>
        <w:br w:type="page"/>
      </w:r>
    </w:p>
    <w:p w14:paraId="5A2AE027" w14:textId="2AA60651" w:rsidR="001F0498" w:rsidRPr="00330CAD" w:rsidRDefault="00276CCF" w:rsidP="00330CAD">
      <w:pPr>
        <w:jc w:val="center"/>
        <w:rPr>
          <w:b/>
        </w:rPr>
      </w:pPr>
      <w:r w:rsidRPr="00330CAD">
        <w:rPr>
          <w:rFonts w:hint="eastAsia"/>
          <w:b/>
        </w:rPr>
        <w:lastRenderedPageBreak/>
        <w:t>Gradient Checking</w:t>
      </w:r>
    </w:p>
    <w:tbl>
      <w:tblPr>
        <w:tblStyle w:val="TableGrid"/>
        <w:tblW w:w="10636" w:type="dxa"/>
        <w:tblLook w:val="04A0" w:firstRow="1" w:lastRow="0" w:firstColumn="1" w:lastColumn="0" w:noHBand="0" w:noVBand="1"/>
      </w:tblPr>
      <w:tblGrid>
        <w:gridCol w:w="10636"/>
      </w:tblGrid>
      <w:tr w:rsidR="00276CCF" w:rsidRPr="0091356A" w14:paraId="710F7255" w14:textId="77777777" w:rsidTr="00CC246C">
        <w:trPr>
          <w:trHeight w:val="322"/>
        </w:trPr>
        <w:tc>
          <w:tcPr>
            <w:tcW w:w="10636" w:type="dxa"/>
          </w:tcPr>
          <w:p w14:paraId="2F231CAA" w14:textId="6EA0C547" w:rsidR="00276CCF" w:rsidRPr="0091356A" w:rsidRDefault="00276CCF" w:rsidP="00CC246C">
            <w:pPr>
              <w:rPr>
                <w:b/>
              </w:rPr>
            </w:pPr>
            <w:r w:rsidRPr="0091356A">
              <w:rPr>
                <w:rFonts w:hint="eastAsia"/>
                <w:b/>
              </w:rPr>
              <w:t>P</w:t>
            </w:r>
            <w:r w:rsidRPr="0091356A">
              <w:rPr>
                <w:b/>
              </w:rPr>
              <w:t>urpose</w:t>
            </w:r>
          </w:p>
        </w:tc>
      </w:tr>
      <w:tr w:rsidR="00276CCF" w14:paraId="7DAB7A6D" w14:textId="77777777" w:rsidTr="00CC246C">
        <w:trPr>
          <w:trHeight w:val="322"/>
        </w:trPr>
        <w:tc>
          <w:tcPr>
            <w:tcW w:w="10636" w:type="dxa"/>
          </w:tcPr>
          <w:p w14:paraId="78A21924" w14:textId="326E0F4D" w:rsidR="00276CCF" w:rsidRDefault="00185165" w:rsidP="00CC246C">
            <w:r>
              <w:t>eliminate</w:t>
            </w:r>
            <w:r w:rsidR="00276CCF">
              <w:rPr>
                <w:rFonts w:hint="eastAsia"/>
              </w:rPr>
              <w:t xml:space="preserve"> bugs in backpropagation</w:t>
            </w:r>
            <w:r>
              <w:t>/forward propagation</w:t>
            </w:r>
          </w:p>
        </w:tc>
      </w:tr>
      <w:tr w:rsidR="00276CCF" w:rsidRPr="007879F5" w14:paraId="1B066B22" w14:textId="77777777" w:rsidTr="00CC246C">
        <w:trPr>
          <w:trHeight w:val="322"/>
        </w:trPr>
        <w:tc>
          <w:tcPr>
            <w:tcW w:w="10636" w:type="dxa"/>
          </w:tcPr>
          <w:p w14:paraId="3684ADA5" w14:textId="45D60B27" w:rsidR="00276CCF" w:rsidRPr="007879F5" w:rsidRDefault="00CB2CDE" w:rsidP="00CC246C">
            <w:pPr>
              <w:rPr>
                <w:b/>
              </w:rPr>
            </w:pPr>
            <w:r w:rsidRPr="007879F5">
              <w:rPr>
                <w:rFonts w:hint="eastAsia"/>
                <w:b/>
              </w:rPr>
              <w:t>Numerical estimation</w:t>
            </w:r>
          </w:p>
        </w:tc>
      </w:tr>
      <w:tr w:rsidR="00276CCF" w14:paraId="635A844F" w14:textId="77777777" w:rsidTr="00CC246C">
        <w:trPr>
          <w:trHeight w:val="322"/>
        </w:trPr>
        <w:tc>
          <w:tcPr>
            <w:tcW w:w="10636" w:type="dxa"/>
          </w:tcPr>
          <w:p w14:paraId="63381B77" w14:textId="77777777" w:rsidR="00276CCF" w:rsidRDefault="00CB2CDE" w:rsidP="00CC246C">
            <w:r>
              <w:rPr>
                <w:noProof/>
              </w:rPr>
              <w:drawing>
                <wp:inline distT="0" distB="0" distL="0" distR="0" wp14:anchorId="40A0477F" wp14:editId="5FE39705">
                  <wp:extent cx="2628900" cy="619125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619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C92C" w14:textId="73ABFAC4" w:rsidR="005F3FF1" w:rsidRDefault="005F3FF1" w:rsidP="00CC246C">
            <w:r>
              <w:t>Where epsilon = 10 ^ -4</w:t>
            </w:r>
          </w:p>
        </w:tc>
      </w:tr>
      <w:tr w:rsidR="00276CCF" w:rsidRPr="005B67BA" w14:paraId="718513DC" w14:textId="77777777" w:rsidTr="00CC246C">
        <w:trPr>
          <w:trHeight w:val="322"/>
        </w:trPr>
        <w:tc>
          <w:tcPr>
            <w:tcW w:w="10636" w:type="dxa"/>
          </w:tcPr>
          <w:p w14:paraId="2292B70C" w14:textId="071FD3BD" w:rsidR="00276CCF" w:rsidRPr="005B67BA" w:rsidRDefault="005B67BA" w:rsidP="00CC246C">
            <w:pPr>
              <w:rPr>
                <w:b/>
              </w:rPr>
            </w:pPr>
            <w:r w:rsidRPr="005B67BA">
              <w:rPr>
                <w:b/>
              </w:rPr>
              <w:t>P</w:t>
            </w:r>
            <w:r w:rsidRPr="005B67BA">
              <w:rPr>
                <w:rFonts w:hint="eastAsia"/>
                <w:b/>
              </w:rPr>
              <w:t>arameter</w:t>
            </w:r>
            <w:r w:rsidRPr="005B67BA">
              <w:rPr>
                <w:b/>
              </w:rPr>
              <w:t xml:space="preserve"> in numerical estimation</w:t>
            </w:r>
          </w:p>
        </w:tc>
      </w:tr>
      <w:tr w:rsidR="00276CCF" w14:paraId="57F5A461" w14:textId="77777777" w:rsidTr="00CC246C">
        <w:trPr>
          <w:trHeight w:val="322"/>
        </w:trPr>
        <w:tc>
          <w:tcPr>
            <w:tcW w:w="10636" w:type="dxa"/>
          </w:tcPr>
          <w:p w14:paraId="1957CA39" w14:textId="0D170A97" w:rsidR="00276CCF" w:rsidRDefault="005B67BA" w:rsidP="00CC246C">
            <w:r>
              <w:rPr>
                <w:noProof/>
              </w:rPr>
              <w:drawing>
                <wp:inline distT="0" distB="0" distL="0" distR="0" wp14:anchorId="47FDEEFD" wp14:editId="1C96D34A">
                  <wp:extent cx="4314825" cy="1110378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5566" cy="11131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76CCF" w14:paraId="4A6A2EA7" w14:textId="77777777" w:rsidTr="00CC246C">
        <w:trPr>
          <w:trHeight w:val="322"/>
        </w:trPr>
        <w:tc>
          <w:tcPr>
            <w:tcW w:w="10636" w:type="dxa"/>
          </w:tcPr>
          <w:p w14:paraId="05AFF582" w14:textId="7D39A61F" w:rsidR="00276CCF" w:rsidRPr="00117C0F" w:rsidRDefault="00117C0F" w:rsidP="00CC246C">
            <w:pPr>
              <w:rPr>
                <w:b/>
              </w:rPr>
            </w:pPr>
            <w:r w:rsidRPr="00117C0F">
              <w:rPr>
                <w:rFonts w:hint="eastAsia"/>
                <w:b/>
              </w:rPr>
              <w:t>Code</w:t>
            </w:r>
          </w:p>
        </w:tc>
      </w:tr>
      <w:tr w:rsidR="00276CCF" w14:paraId="3BDE1ABC" w14:textId="77777777" w:rsidTr="00CC246C">
        <w:trPr>
          <w:trHeight w:val="322"/>
        </w:trPr>
        <w:tc>
          <w:tcPr>
            <w:tcW w:w="10636" w:type="dxa"/>
          </w:tcPr>
          <w:p w14:paraId="668C9FDF" w14:textId="5496DEB0" w:rsidR="00276CCF" w:rsidRPr="00117C0F" w:rsidRDefault="00117C0F" w:rsidP="00CC246C">
            <w:pPr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3AE9FA14" wp14:editId="3D2B9992">
                  <wp:extent cx="4191000" cy="1143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0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E4D1B75" w14:textId="4009C7A8" w:rsidR="00330CAD" w:rsidRDefault="00330CAD"/>
    <w:p w14:paraId="523D54DE" w14:textId="77777777" w:rsidR="00330CAD" w:rsidRDefault="00330CAD">
      <w:pPr>
        <w:widowControl/>
        <w:jc w:val="left"/>
      </w:pPr>
      <w:r>
        <w:br w:type="page"/>
      </w:r>
    </w:p>
    <w:p w14:paraId="7E77411C" w14:textId="4139B435" w:rsidR="00276CCF" w:rsidRPr="00C9251E" w:rsidRDefault="00330CAD" w:rsidP="00C9251E">
      <w:pPr>
        <w:jc w:val="center"/>
        <w:rPr>
          <w:b/>
        </w:rPr>
      </w:pPr>
      <w:r w:rsidRPr="00C9251E">
        <w:rPr>
          <w:rFonts w:hint="eastAsia"/>
          <w:b/>
        </w:rPr>
        <w:lastRenderedPageBreak/>
        <w:t>Random Initializat</w:t>
      </w:r>
      <w:r w:rsidRPr="00C9251E">
        <w:rPr>
          <w:b/>
        </w:rPr>
        <w:t>ion</w:t>
      </w:r>
    </w:p>
    <w:tbl>
      <w:tblPr>
        <w:tblStyle w:val="TableGrid"/>
        <w:tblW w:w="10636" w:type="dxa"/>
        <w:tblLook w:val="04A0" w:firstRow="1" w:lastRow="0" w:firstColumn="1" w:lastColumn="0" w:noHBand="0" w:noVBand="1"/>
      </w:tblPr>
      <w:tblGrid>
        <w:gridCol w:w="10636"/>
      </w:tblGrid>
      <w:tr w:rsidR="00330CAD" w:rsidRPr="00F670B3" w14:paraId="0715D976" w14:textId="77777777" w:rsidTr="00CC246C">
        <w:trPr>
          <w:trHeight w:val="322"/>
        </w:trPr>
        <w:tc>
          <w:tcPr>
            <w:tcW w:w="10636" w:type="dxa"/>
          </w:tcPr>
          <w:p w14:paraId="251A9012" w14:textId="2102755B" w:rsidR="00330CAD" w:rsidRPr="00F670B3" w:rsidRDefault="00A77A72" w:rsidP="00CC246C">
            <w:pPr>
              <w:rPr>
                <w:b/>
              </w:rPr>
            </w:pPr>
            <w:r w:rsidRPr="00F670B3">
              <w:rPr>
                <w:rFonts w:hint="eastAsia"/>
                <w:b/>
              </w:rPr>
              <w:t>Purpose</w:t>
            </w:r>
          </w:p>
        </w:tc>
      </w:tr>
      <w:tr w:rsidR="00330CAD" w14:paraId="0E57104D" w14:textId="77777777" w:rsidTr="00CC246C">
        <w:trPr>
          <w:trHeight w:val="322"/>
        </w:trPr>
        <w:tc>
          <w:tcPr>
            <w:tcW w:w="10636" w:type="dxa"/>
          </w:tcPr>
          <w:p w14:paraId="6C442BF4" w14:textId="4673E233" w:rsidR="00A77A72" w:rsidRDefault="00A77A72" w:rsidP="00645839">
            <w:r>
              <w:rPr>
                <w:rFonts w:hint="eastAsia"/>
              </w:rPr>
              <w:t xml:space="preserve">Setting initial </w:t>
            </w:r>
            <w:r>
              <w:t>theta to all zero does not work for neural network</w:t>
            </w:r>
            <w:r w:rsidR="00151F1E">
              <w:t>, because the gradient descent will be computed to same value</w:t>
            </w:r>
            <w:r w:rsidR="00BA3AFB">
              <w:t>.</w:t>
            </w:r>
          </w:p>
        </w:tc>
      </w:tr>
      <w:tr w:rsidR="00330CAD" w:rsidRPr="00F670B3" w14:paraId="06FD313E" w14:textId="77777777" w:rsidTr="00CC246C">
        <w:trPr>
          <w:trHeight w:val="322"/>
        </w:trPr>
        <w:tc>
          <w:tcPr>
            <w:tcW w:w="10636" w:type="dxa"/>
          </w:tcPr>
          <w:p w14:paraId="3D1919BD" w14:textId="683BFE27" w:rsidR="00330CAD" w:rsidRPr="00F670B3" w:rsidRDefault="00645839" w:rsidP="00CC246C">
            <w:pPr>
              <w:rPr>
                <w:b/>
              </w:rPr>
            </w:pPr>
            <w:r w:rsidRPr="00F670B3">
              <w:rPr>
                <w:rFonts w:hint="eastAsia"/>
                <w:b/>
              </w:rPr>
              <w:t>Solution</w:t>
            </w:r>
          </w:p>
        </w:tc>
      </w:tr>
      <w:tr w:rsidR="00330CAD" w14:paraId="30D8B81A" w14:textId="77777777" w:rsidTr="00CC246C">
        <w:trPr>
          <w:trHeight w:val="322"/>
        </w:trPr>
        <w:tc>
          <w:tcPr>
            <w:tcW w:w="10636" w:type="dxa"/>
          </w:tcPr>
          <w:p w14:paraId="2D9E1A33" w14:textId="77777777" w:rsidR="00330CAD" w:rsidRDefault="00F670B3" w:rsidP="00CC246C">
            <w:r>
              <w:rPr>
                <w:noProof/>
              </w:rPr>
              <w:drawing>
                <wp:inline distT="0" distB="0" distL="0" distR="0" wp14:anchorId="7A2B256F" wp14:editId="66DEA425">
                  <wp:extent cx="4257675" cy="630428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6915" cy="631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56D93C" w14:textId="5645B971" w:rsidR="00F670B3" w:rsidRDefault="00F670B3" w:rsidP="00CC246C">
            <w:r>
              <w:rPr>
                <w:noProof/>
              </w:rPr>
              <w:drawing>
                <wp:inline distT="0" distB="0" distL="0" distR="0" wp14:anchorId="4BE80947" wp14:editId="09BCE797">
                  <wp:extent cx="4583906" cy="1266825"/>
                  <wp:effectExtent l="0" t="0" r="762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6588" cy="12703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C336CF" w14:textId="6003F219" w:rsidR="008F6268" w:rsidRDefault="008F6268"/>
    <w:p w14:paraId="126B96DB" w14:textId="77777777" w:rsidR="008F6268" w:rsidRDefault="008F6268">
      <w:pPr>
        <w:widowControl/>
        <w:jc w:val="left"/>
      </w:pPr>
      <w:r>
        <w:br w:type="page"/>
      </w:r>
    </w:p>
    <w:p w14:paraId="0ADD1F3C" w14:textId="61ED79B3" w:rsidR="00330CAD" w:rsidRDefault="008F6268">
      <w:r>
        <w:rPr>
          <w:rFonts w:hint="eastAsia"/>
        </w:rPr>
        <w:lastRenderedPageBreak/>
        <w:t>Step:</w:t>
      </w:r>
    </w:p>
    <w:p w14:paraId="6E62B01A" w14:textId="7431A8E3" w:rsidR="008F6268" w:rsidRDefault="008F6268" w:rsidP="008F6268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 xml:space="preserve">initialize </w:t>
      </w:r>
      <w:r>
        <w:t xml:space="preserve">random </w:t>
      </w:r>
      <w:r>
        <w:rPr>
          <w:rFonts w:hint="eastAsia"/>
        </w:rPr>
        <w:t>theta</w:t>
      </w:r>
    </w:p>
    <w:p w14:paraId="3028FAD6" w14:textId="1BA2FD7D" w:rsidR="008F6268" w:rsidRDefault="00244294" w:rsidP="008F6268">
      <w:pPr>
        <w:pStyle w:val="ListParagraph"/>
        <w:numPr>
          <w:ilvl w:val="0"/>
          <w:numId w:val="3"/>
        </w:numPr>
        <w:ind w:firstLineChars="0"/>
      </w:pPr>
      <w:r>
        <w:t>implement forward propagation to get h(x) for any x(</w:t>
      </w:r>
      <w:proofErr w:type="spellStart"/>
      <w:r>
        <w:t>i</w:t>
      </w:r>
      <w:proofErr w:type="spellEnd"/>
      <w:r>
        <w:t>)</w:t>
      </w:r>
    </w:p>
    <w:p w14:paraId="56E3539D" w14:textId="6C88AA7B" w:rsidR="00244294" w:rsidRDefault="00244294" w:rsidP="008F6268">
      <w:pPr>
        <w:pStyle w:val="ListParagraph"/>
        <w:numPr>
          <w:ilvl w:val="0"/>
          <w:numId w:val="3"/>
        </w:numPr>
        <w:ind w:firstLineChars="0"/>
      </w:pPr>
      <w:r>
        <w:t>implement code to compute cost function J(</w:t>
      </w:r>
      <w:proofErr w:type="spellStart"/>
      <w:r>
        <w:t>teta</w:t>
      </w:r>
      <w:proofErr w:type="spellEnd"/>
      <w:r>
        <w:t>)</w:t>
      </w:r>
    </w:p>
    <w:p w14:paraId="5453EDEC" w14:textId="77777777" w:rsidR="007C3BDE" w:rsidRDefault="00244294" w:rsidP="007C3BDE">
      <w:pPr>
        <w:pStyle w:val="ListParagraph"/>
        <w:numPr>
          <w:ilvl w:val="0"/>
          <w:numId w:val="3"/>
        </w:numPr>
        <w:ind w:firstLineChars="0"/>
      </w:pPr>
      <w:r>
        <w:t>implement backprop to compute partial derivatives of the cost function</w:t>
      </w:r>
      <w:r w:rsidR="00EE1F78">
        <w:t xml:space="preserve"> (store activations </w:t>
      </w:r>
      <w:r w:rsidR="00E35E5D">
        <w:t>&amp;</w:t>
      </w:r>
      <w:r w:rsidR="00EE1F78">
        <w:t xml:space="preserve"> delta </w:t>
      </w:r>
      <w:r w:rsidR="00E35E5D">
        <w:t>for each layer</w:t>
      </w:r>
      <w:r w:rsidR="00EE1F78">
        <w:t>)</w:t>
      </w:r>
    </w:p>
    <w:p w14:paraId="4D2EE6AD" w14:textId="0D7B7569" w:rsidR="007C3BDE" w:rsidRDefault="007C3BDE" w:rsidP="007C3BDE">
      <w:pPr>
        <w:pStyle w:val="ListParagraph"/>
        <w:ind w:left="360" w:firstLineChars="0" w:firstLine="0"/>
      </w:pPr>
      <w:r>
        <w:t xml:space="preserve">for </w:t>
      </w:r>
      <w:proofErr w:type="spellStart"/>
      <w:r>
        <w:t>i</w:t>
      </w:r>
      <w:proofErr w:type="spellEnd"/>
      <w:r>
        <w:t xml:space="preserve"> = 1:m,</w:t>
      </w:r>
    </w:p>
    <w:p w14:paraId="1B546459" w14:textId="1B6D703A" w:rsidR="007C3BDE" w:rsidRDefault="007C3BDE" w:rsidP="007C3BDE">
      <w:pPr>
        <w:ind w:left="420" w:firstLine="420"/>
      </w:pPr>
      <w:r>
        <w:t>Perform forward propagation and backpropagation using example (x(</w:t>
      </w:r>
      <w:proofErr w:type="spellStart"/>
      <w:r>
        <w:t>i</w:t>
      </w:r>
      <w:proofErr w:type="spellEnd"/>
      <w:proofErr w:type="gramStart"/>
      <w:r>
        <w:t>),y</w:t>
      </w:r>
      <w:proofErr w:type="gramEnd"/>
      <w:r>
        <w:t>(</w:t>
      </w:r>
      <w:proofErr w:type="spellStart"/>
      <w:r>
        <w:t>i</w:t>
      </w:r>
      <w:proofErr w:type="spellEnd"/>
      <w:r>
        <w:t>))</w:t>
      </w:r>
    </w:p>
    <w:p w14:paraId="384AB664" w14:textId="01C92610" w:rsidR="00244294" w:rsidRDefault="007C3BDE" w:rsidP="007C3BDE">
      <w:pPr>
        <w:ind w:left="420" w:firstLine="420"/>
      </w:pPr>
      <w:r>
        <w:t xml:space="preserve">(Get activations a(l) and delta terms d(l) for l = </w:t>
      </w:r>
      <w:proofErr w:type="gramStart"/>
      <w:r>
        <w:t>2,...</w:t>
      </w:r>
      <w:proofErr w:type="gramEnd"/>
      <w:r>
        <w:t>,L</w:t>
      </w:r>
    </w:p>
    <w:p w14:paraId="1CC5F5E7" w14:textId="4BBC8DAA" w:rsidR="007C3BDE" w:rsidRDefault="007C3BDE" w:rsidP="007C3BDE">
      <w:pPr>
        <w:ind w:left="420" w:firstLine="420"/>
      </w:pPr>
      <w:r>
        <w:t>Get cap-delta with delta and activation</w:t>
      </w:r>
    </w:p>
    <w:p w14:paraId="1B939451" w14:textId="55BD7CE5" w:rsidR="007C3BDE" w:rsidRDefault="007C3BDE" w:rsidP="007C3BDE">
      <w:r>
        <w:tab/>
        <w:t>Compute partial derivative from cap-delta</w:t>
      </w:r>
    </w:p>
    <w:p w14:paraId="616D433E" w14:textId="2B40A013" w:rsidR="007C3BDE" w:rsidRDefault="007C3BDE" w:rsidP="007C3BDE">
      <w:pPr>
        <w:pStyle w:val="ListParagraph"/>
        <w:numPr>
          <w:ilvl w:val="0"/>
          <w:numId w:val="3"/>
        </w:numPr>
        <w:ind w:firstLineChars="0"/>
      </w:pPr>
      <w:r>
        <w:rPr>
          <w:rFonts w:hint="eastAsia"/>
        </w:rPr>
        <w:t>use gradient checking to compare partial derivative</w:t>
      </w:r>
      <w:r>
        <w:t xml:space="preserve"> make sure the partial derivative is computing the right number</w:t>
      </w:r>
    </w:p>
    <w:p w14:paraId="6949B8D0" w14:textId="122D2C44" w:rsidR="007C3BDE" w:rsidRDefault="00B75AC0" w:rsidP="007C3BDE">
      <w:pPr>
        <w:pStyle w:val="ListParagraph"/>
        <w:numPr>
          <w:ilvl w:val="0"/>
          <w:numId w:val="3"/>
        </w:numPr>
        <w:ind w:firstLineChars="0"/>
      </w:pPr>
      <w:r>
        <w:t xml:space="preserve">use gradient descent with the computed partial derivative and </w:t>
      </w:r>
      <w:proofErr w:type="spellStart"/>
      <w:r>
        <w:t>costFunction</w:t>
      </w:r>
      <w:proofErr w:type="spellEnd"/>
      <w:r>
        <w:t xml:space="preserve"> to minimize J(theta) with theta</w:t>
      </w:r>
    </w:p>
    <w:p w14:paraId="6B79F7AD" w14:textId="77777777" w:rsidR="001F0498" w:rsidRDefault="001F0498"/>
    <w:p w14:paraId="50828715" w14:textId="3A850FF0" w:rsidR="00DB1515" w:rsidRDefault="00DB1515"/>
    <w:p w14:paraId="1DC145D4" w14:textId="1AA08F1D" w:rsidR="00DB1515" w:rsidRDefault="00DB1515"/>
    <w:p w14:paraId="1C9F0EC0" w14:textId="1D058C9B" w:rsidR="00DB1515" w:rsidRDefault="00DB1515"/>
    <w:p w14:paraId="78EFDA44" w14:textId="77777777" w:rsidR="00DB1515" w:rsidRDefault="00DB1515"/>
    <w:p w14:paraId="4FBF511E" w14:textId="33449DD4" w:rsidR="00123DC4" w:rsidRDefault="00123DC4"/>
    <w:sectPr w:rsidR="00123DC4" w:rsidSect="00E63D3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B7020D"/>
    <w:multiLevelType w:val="hybridMultilevel"/>
    <w:tmpl w:val="23A00ADE"/>
    <w:lvl w:ilvl="0" w:tplc="8616803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C5470B4"/>
    <w:multiLevelType w:val="hybridMultilevel"/>
    <w:tmpl w:val="1E109904"/>
    <w:lvl w:ilvl="0" w:tplc="15280A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81201B8"/>
    <w:multiLevelType w:val="hybridMultilevel"/>
    <w:tmpl w:val="AD46CF62"/>
    <w:lvl w:ilvl="0" w:tplc="D2FA4A1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wMDU2NzAzMjIyNjFV0lEKTi0uzszPAykwrgUASwmyPSwAAAA="/>
  </w:docVars>
  <w:rsids>
    <w:rsidRoot w:val="00A60492"/>
    <w:rsid w:val="000247E9"/>
    <w:rsid w:val="000D43FC"/>
    <w:rsid w:val="000E0CBB"/>
    <w:rsid w:val="000E1523"/>
    <w:rsid w:val="00105DDF"/>
    <w:rsid w:val="00117C0F"/>
    <w:rsid w:val="00123DC4"/>
    <w:rsid w:val="00151F1E"/>
    <w:rsid w:val="001757C5"/>
    <w:rsid w:val="00185165"/>
    <w:rsid w:val="001E6741"/>
    <w:rsid w:val="001F0498"/>
    <w:rsid w:val="00244294"/>
    <w:rsid w:val="00276CCF"/>
    <w:rsid w:val="00330CAD"/>
    <w:rsid w:val="003409C7"/>
    <w:rsid w:val="00396FD8"/>
    <w:rsid w:val="003B4106"/>
    <w:rsid w:val="0040316A"/>
    <w:rsid w:val="00422D6A"/>
    <w:rsid w:val="00444A53"/>
    <w:rsid w:val="004B761C"/>
    <w:rsid w:val="004E1581"/>
    <w:rsid w:val="00500374"/>
    <w:rsid w:val="00533839"/>
    <w:rsid w:val="005663DB"/>
    <w:rsid w:val="005B67BA"/>
    <w:rsid w:val="005F3FF1"/>
    <w:rsid w:val="0063095A"/>
    <w:rsid w:val="00634D2C"/>
    <w:rsid w:val="00645839"/>
    <w:rsid w:val="00750498"/>
    <w:rsid w:val="00771DB5"/>
    <w:rsid w:val="00786450"/>
    <w:rsid w:val="007879F5"/>
    <w:rsid w:val="007C1667"/>
    <w:rsid w:val="007C3BDE"/>
    <w:rsid w:val="00847202"/>
    <w:rsid w:val="008D31E7"/>
    <w:rsid w:val="008F6268"/>
    <w:rsid w:val="0091356A"/>
    <w:rsid w:val="0095359F"/>
    <w:rsid w:val="00996F7A"/>
    <w:rsid w:val="009C2FD9"/>
    <w:rsid w:val="00A1159A"/>
    <w:rsid w:val="00A329D8"/>
    <w:rsid w:val="00A40558"/>
    <w:rsid w:val="00A5363F"/>
    <w:rsid w:val="00A60492"/>
    <w:rsid w:val="00A77A72"/>
    <w:rsid w:val="00AB54FF"/>
    <w:rsid w:val="00B22ABC"/>
    <w:rsid w:val="00B75AC0"/>
    <w:rsid w:val="00B94A57"/>
    <w:rsid w:val="00BA3AFB"/>
    <w:rsid w:val="00BA69AC"/>
    <w:rsid w:val="00BC566E"/>
    <w:rsid w:val="00BC7ADB"/>
    <w:rsid w:val="00C9251E"/>
    <w:rsid w:val="00CB2CDE"/>
    <w:rsid w:val="00CE0942"/>
    <w:rsid w:val="00D24225"/>
    <w:rsid w:val="00DB1515"/>
    <w:rsid w:val="00E00B71"/>
    <w:rsid w:val="00E35E5D"/>
    <w:rsid w:val="00E60B0F"/>
    <w:rsid w:val="00E62BBD"/>
    <w:rsid w:val="00E63D35"/>
    <w:rsid w:val="00E93BC5"/>
    <w:rsid w:val="00EE1F78"/>
    <w:rsid w:val="00EE581B"/>
    <w:rsid w:val="00F51E05"/>
    <w:rsid w:val="00F670B3"/>
    <w:rsid w:val="00FA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7B5D9"/>
  <w15:chartTrackingRefBased/>
  <w15:docId w15:val="{1B5633AF-B660-4E0C-B195-EF412B141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3D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4D2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1</TotalTime>
  <Pages>6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60</cp:revision>
  <dcterms:created xsi:type="dcterms:W3CDTF">2018-08-27T23:16:00Z</dcterms:created>
  <dcterms:modified xsi:type="dcterms:W3CDTF">2018-08-29T21:05:00Z</dcterms:modified>
</cp:coreProperties>
</file>